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2A3741" w14:textId="209938DE" w:rsidR="008A702D" w:rsidRPr="008C3B31" w:rsidRDefault="008C3B31" w:rsidP="008A702D">
      <w:pPr>
        <w:jc w:val="center"/>
        <w:rPr>
          <w:rFonts w:ascii="Arial" w:hAnsi="Arial" w:cs="Arial"/>
          <w:b/>
          <w:sz w:val="16"/>
          <w:szCs w:val="16"/>
          <w:u w:val="single"/>
        </w:rPr>
      </w:pPr>
      <w:r w:rsidRPr="005B1760">
        <w:rPr>
          <w:rFonts w:ascii="Calibri" w:eastAsia="Calibri" w:hAnsi="Calibri" w:cs="Calibri"/>
          <w:noProof/>
          <w:color w:val="000000"/>
          <w:lang w:val="en-NZ" w:eastAsia="en-NZ"/>
        </w:rPr>
        <mc:AlternateContent>
          <mc:Choice Requires="wpg">
            <w:drawing>
              <wp:inline distT="0" distB="0" distL="0" distR="0" wp14:anchorId="312750A6" wp14:editId="62A82559">
                <wp:extent cx="5943600" cy="771692"/>
                <wp:effectExtent l="0" t="0" r="0" b="9525"/>
                <wp:docPr id="6711" name="Group 67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71692"/>
                          <a:chOff x="0" y="0"/>
                          <a:chExt cx="5991225" cy="923366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608025" y="576819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C3BCD6" w14:textId="77777777" w:rsidR="008C3B31" w:rsidRDefault="008C3B31" w:rsidP="008C3B31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8288" y="821626"/>
                            <a:ext cx="14079" cy="56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058C82" w14:textId="77777777" w:rsidR="008C3B31" w:rsidRDefault="008C3B31" w:rsidP="008C3B31">
                              <w:r>
                                <w:rPr>
                                  <w:sz w:val="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73" name="Shape 8873"/>
                        <wps:cNvSpPr/>
                        <wps:spPr>
                          <a:xfrm>
                            <a:off x="0" y="875919"/>
                            <a:ext cx="59814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447" h="9144">
                                <a:moveTo>
                                  <a:pt x="0" y="0"/>
                                </a:moveTo>
                                <a:lnTo>
                                  <a:pt x="5981447" y="0"/>
                                </a:lnTo>
                                <a:lnTo>
                                  <a:pt x="59814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07" name="Picture 207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37033" y="0"/>
                            <a:ext cx="563994" cy="707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8" name="Rectangle 208"/>
                        <wps:cNvSpPr/>
                        <wps:spPr>
                          <a:xfrm>
                            <a:off x="659834" y="164334"/>
                            <a:ext cx="3143197" cy="264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97D50C" w14:textId="6420F2DE" w:rsidR="008C3B31" w:rsidRPr="00951BDF" w:rsidRDefault="008C3B31" w:rsidP="008C3B31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951BDF">
                                <w:rPr>
                                  <w:rFonts w:ascii="Calibri" w:hAnsi="Calibri" w:cs="Calibri"/>
                                  <w:b/>
                                  <w:sz w:val="28"/>
                                </w:rPr>
                                <w:t xml:space="preserve">Vacancy Portal Templat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0" name="Rectangle 210"/>
                        <wps:cNvSpPr/>
                        <wps:spPr>
                          <a:xfrm>
                            <a:off x="2257374" y="312215"/>
                            <a:ext cx="65888" cy="264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09F2A4" w14:textId="77777777" w:rsidR="008C3B31" w:rsidRDefault="008C3B31" w:rsidP="008C3B31"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1" name="Rectangle 211"/>
                        <wps:cNvSpPr/>
                        <wps:spPr>
                          <a:xfrm>
                            <a:off x="646125" y="515493"/>
                            <a:ext cx="3828242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3FB6D6" w14:textId="77777777" w:rsidR="008C3B31" w:rsidRPr="00951BDF" w:rsidRDefault="008C3B31" w:rsidP="008C3B31">
                              <w:pPr>
                                <w:rPr>
                                  <w:rFonts w:ascii="Calibri" w:hAnsi="Calibri" w:cs="Calibri"/>
                                  <w:sz w:val="28"/>
                                  <w:szCs w:val="28"/>
                                </w:rPr>
                              </w:pPr>
                              <w:r w:rsidRPr="00951BDF">
                                <w:rPr>
                                  <w:rFonts w:ascii="Calibri" w:hAnsi="Calibri" w:cs="Calibri"/>
                                  <w:sz w:val="28"/>
                                  <w:szCs w:val="28"/>
                                </w:rPr>
                                <w:t>GOVERNMENT OF THE COOK ISLAND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2" name="Rectangle 212"/>
                        <wps:cNvSpPr/>
                        <wps:spPr>
                          <a:xfrm>
                            <a:off x="3525597" y="515493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1666AA" w14:textId="77777777" w:rsidR="008C3B31" w:rsidRDefault="008C3B31" w:rsidP="008C3B31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4389120" y="494993"/>
                            <a:ext cx="1602105" cy="4283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B0DA00" w14:textId="6DA8D5CB" w:rsidR="008C3B31" w:rsidRPr="00951BDF" w:rsidRDefault="008C3B31" w:rsidP="008C3B31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951BDF">
                                <w:rPr>
                                  <w:rFonts w:asciiTheme="minorHAnsi" w:hAnsiTheme="minorHAnsi" w:cstheme="minorHAnsi"/>
                                </w:rPr>
                                <w:t xml:space="preserve">Effective: </w:t>
                              </w:r>
                              <w:r w:rsidR="00951BDF">
                                <w:rPr>
                                  <w:rFonts w:asciiTheme="minorHAnsi" w:hAnsiTheme="minorHAnsi" w:cstheme="minorHAnsi"/>
                                </w:rPr>
                                <w:t>March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" name="Rectangle 217"/>
                        <wps:cNvSpPr/>
                        <wps:spPr>
                          <a:xfrm>
                            <a:off x="5502860" y="579867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1A9CF5" w14:textId="77777777" w:rsidR="008C3B31" w:rsidRDefault="008C3B31" w:rsidP="008C3B31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9" name="Rectangle 219"/>
                        <wps:cNvSpPr/>
                        <wps:spPr>
                          <a:xfrm>
                            <a:off x="5853379" y="579867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698F2B" w14:textId="77777777" w:rsidR="008C3B31" w:rsidRDefault="008C3B31" w:rsidP="008C3B31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2750A6" id="Group 6711" o:spid="_x0000_s1026" style="width:468pt;height:60.75pt;mso-position-horizontal-relative:char;mso-position-vertical-relative:line" coordsize="59912,9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">
                <v:rect id="Rectangle 14" o:spid="_x0000_s1027" style="position:absolute;left:6080;top:5768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2AC3BCD6" w14:textId="77777777" w:rsidR="008C3B31" w:rsidRDefault="008C3B31" w:rsidP="008C3B31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5" o:spid="_x0000_s1028" style="position:absolute;left:182;top:8216;width:141;height: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7B058C82" w14:textId="77777777" w:rsidR="008C3B31" w:rsidRDefault="008C3B31" w:rsidP="008C3B31">
                        <w:r>
                          <w:rPr>
                            <w:sz w:val="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873" o:spid="_x0000_s1029" style="position:absolute;top:8759;width:59814;height:91;visibility:visible;mso-wrap-style:square;v-text-anchor:top" coordsize="59814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" path="m,l5981447,r,9144l,9144,,e" fillcolor="black" stroked="f" strokeweight="0">
                  <v:stroke miterlimit="83231f" joinstyle="miter"/>
                  <v:path arrowok="t" textboxrect="0,0,5981447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7" o:spid="_x0000_s1030" type="#_x0000_t75" style="position:absolute;left:370;width:5640;height:7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">
                  <v:imagedata r:id="rId8" o:title=""/>
                </v:shape>
                <v:rect id="Rectangle 208" o:spid="_x0000_s1031" style="position:absolute;left:6598;top:1643;width:31432;height:2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" filled="f" stroked="f">
                  <v:textbox inset="0,0,0,0">
                    <w:txbxContent>
                      <w:p w14:paraId="6D97D50C" w14:textId="6420F2DE" w:rsidR="008C3B31" w:rsidRPr="00951BDF" w:rsidRDefault="008C3B31" w:rsidP="008C3B31">
                        <w:pPr>
                          <w:rPr>
                            <w:rFonts w:ascii="Calibri" w:hAnsi="Calibri" w:cs="Calibri"/>
                          </w:rPr>
                        </w:pPr>
                        <w:r w:rsidRPr="00951BDF">
                          <w:rPr>
                            <w:rFonts w:ascii="Calibri" w:hAnsi="Calibri" w:cs="Calibri"/>
                            <w:b/>
                            <w:sz w:val="28"/>
                          </w:rPr>
                          <w:t xml:space="preserve">Vacancy Portal Template </w:t>
                        </w:r>
                      </w:p>
                    </w:txbxContent>
                  </v:textbox>
                </v:rect>
                <v:rect id="Rectangle 210" o:spid="_x0000_s1032" style="position:absolute;left:22573;top:3122;width:659;height:2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" filled="f" stroked="f">
                  <v:textbox inset="0,0,0,0">
                    <w:txbxContent>
                      <w:p w14:paraId="4909F2A4" w14:textId="77777777" w:rsidR="008C3B31" w:rsidRDefault="008C3B31" w:rsidP="008C3B31">
                        <w:r>
                          <w:rPr>
                            <w:b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1" o:spid="_x0000_s1033" style="position:absolute;left:6461;top:5154;width:38282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" filled="f" stroked="f">
                  <v:textbox inset="0,0,0,0">
                    <w:txbxContent>
                      <w:p w14:paraId="443FB6D6" w14:textId="77777777" w:rsidR="008C3B31" w:rsidRPr="00951BDF" w:rsidRDefault="008C3B31" w:rsidP="008C3B31">
                        <w:pPr>
                          <w:rPr>
                            <w:rFonts w:ascii="Calibri" w:hAnsi="Calibri" w:cs="Calibri"/>
                            <w:sz w:val="28"/>
                            <w:szCs w:val="28"/>
                          </w:rPr>
                        </w:pPr>
                        <w:r w:rsidRPr="00951BDF">
                          <w:rPr>
                            <w:rFonts w:ascii="Calibri" w:hAnsi="Calibri" w:cs="Calibri"/>
                            <w:sz w:val="28"/>
                            <w:szCs w:val="28"/>
                          </w:rPr>
                          <w:t>GOVERNMENT OF THE COOK ISLANDS</w:t>
                        </w:r>
                      </w:p>
                    </w:txbxContent>
                  </v:textbox>
                </v:rect>
                <v:rect id="Rectangle 212" o:spid="_x0000_s1034" style="position:absolute;left:35255;top:5154;width:564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SAHxQAAANw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" filled="f" stroked="f">
                  <v:textbox inset="0,0,0,0">
                    <w:txbxContent>
                      <w:p w14:paraId="0F1666AA" w14:textId="77777777" w:rsidR="008C3B31" w:rsidRDefault="008C3B31" w:rsidP="008C3B31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3" o:spid="_x0000_s1035" style="position:absolute;left:43891;top:4949;width:16021;height:4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YWc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DcfwfyYcAbn8AwAA//8DAFBLAQItABQABgAIAAAAIQDb4fbL7gAAAIUBAAATAAAAAAAAAAAA&#10;AAAAAAAAAABbQ29udGVudF9UeXBlc10ueG1sUEsBAi0AFAAGAAgAAAAhAFr0LFu/AAAAFQEAAAsA&#10;AAAAAAAAAAAAAAAAHwEAAF9yZWxzLy5yZWxzUEsBAi0AFAAGAAgAAAAhAGEVhZzEAAAA3AAAAA8A&#10;AAAAAAAAAAAAAAAABwIAAGRycy9kb3ducmV2LnhtbFBLBQYAAAAAAwADALcAAAD4AgAAAAA=&#10;" filled="f" stroked="f">
                  <v:textbox inset="0,0,0,0">
                    <w:txbxContent>
                      <w:p w14:paraId="21B0DA00" w14:textId="6DA8D5CB" w:rsidR="008C3B31" w:rsidRPr="00951BDF" w:rsidRDefault="008C3B31" w:rsidP="008C3B31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951BDF">
                          <w:rPr>
                            <w:rFonts w:asciiTheme="minorHAnsi" w:hAnsiTheme="minorHAnsi" w:cstheme="minorHAnsi"/>
                          </w:rPr>
                          <w:t xml:space="preserve">Effective: </w:t>
                        </w:r>
                        <w:r w:rsidR="00951BDF">
                          <w:rPr>
                            <w:rFonts w:asciiTheme="minorHAnsi" w:hAnsiTheme="minorHAnsi" w:cstheme="minorHAnsi"/>
                          </w:rPr>
                          <w:t>March 2023</w:t>
                        </w:r>
                      </w:p>
                    </w:txbxContent>
                  </v:textbox>
                </v:rect>
                <v:rect id="Rectangle 217" o:spid="_x0000_s1036" style="position:absolute;left:55028;top:5798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oOf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" filled="f" stroked="f">
                  <v:textbox inset="0,0,0,0">
                    <w:txbxContent>
                      <w:p w14:paraId="001A9CF5" w14:textId="77777777" w:rsidR="008C3B31" w:rsidRDefault="008C3B31" w:rsidP="008C3B31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9" o:spid="_x0000_s1037" style="position:absolute;left:58533;top:5798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" filled="f" stroked="f">
                  <v:textbox inset="0,0,0,0">
                    <w:txbxContent>
                      <w:p w14:paraId="6E698F2B" w14:textId="77777777" w:rsidR="008C3B31" w:rsidRDefault="008C3B31" w:rsidP="008C3B31"/>
                    </w:txbxContent>
                  </v:textbox>
                </v:rect>
                <w10:anchorlock/>
              </v:group>
            </w:pict>
          </mc:Fallback>
        </mc:AlternateContent>
      </w:r>
    </w:p>
    <w:p w14:paraId="2A96B884" w14:textId="77777777" w:rsidR="008A702D" w:rsidRPr="008C3B31" w:rsidRDefault="008A702D" w:rsidP="008A702D">
      <w:pPr>
        <w:jc w:val="center"/>
        <w:rPr>
          <w:rFonts w:ascii="Arial" w:hAnsi="Arial" w:cs="Arial"/>
          <w:b/>
          <w:sz w:val="16"/>
          <w:szCs w:val="16"/>
          <w:u w:val="single"/>
        </w:rPr>
      </w:pPr>
    </w:p>
    <w:p w14:paraId="73317C30" w14:textId="77777777" w:rsidR="008A702D" w:rsidRPr="008C3B31" w:rsidRDefault="008A702D" w:rsidP="008A702D">
      <w:pPr>
        <w:jc w:val="center"/>
        <w:rPr>
          <w:rFonts w:ascii="Arial" w:hAnsi="Arial" w:cs="Arial"/>
          <w:b/>
          <w:sz w:val="16"/>
          <w:szCs w:val="16"/>
          <w:u w:val="single"/>
        </w:rPr>
      </w:pPr>
    </w:p>
    <w:p w14:paraId="6B412A2A" w14:textId="77777777" w:rsidR="008A702D" w:rsidRPr="008C3B31" w:rsidRDefault="008A702D" w:rsidP="008A702D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8C3B31" w:rsidRPr="008C3B31" w14:paraId="7375538E" w14:textId="77777777" w:rsidTr="00E519D0">
        <w:tc>
          <w:tcPr>
            <w:tcW w:w="3775" w:type="dxa"/>
          </w:tcPr>
          <w:p w14:paraId="3DFB8717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Job Title: </w:t>
            </w:r>
          </w:p>
        </w:tc>
        <w:tc>
          <w:tcPr>
            <w:tcW w:w="5575" w:type="dxa"/>
          </w:tcPr>
          <w:p w14:paraId="757A64AE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7731BEA9" w14:textId="77777777" w:rsidTr="00E519D0">
        <w:tc>
          <w:tcPr>
            <w:tcW w:w="3775" w:type="dxa"/>
          </w:tcPr>
          <w:p w14:paraId="77136199" w14:textId="77777777" w:rsidR="00E519D0" w:rsidRPr="007B5D14" w:rsidRDefault="00E519D0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No. of vacant positions to be advertised: </w:t>
            </w:r>
          </w:p>
        </w:tc>
        <w:tc>
          <w:tcPr>
            <w:tcW w:w="5575" w:type="dxa"/>
          </w:tcPr>
          <w:p w14:paraId="3D9423E4" w14:textId="77777777" w:rsidR="00E519D0" w:rsidRPr="007B5D14" w:rsidRDefault="00E519D0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0EF90708" w14:textId="77777777" w:rsidTr="00E519D0">
        <w:tc>
          <w:tcPr>
            <w:tcW w:w="3775" w:type="dxa"/>
          </w:tcPr>
          <w:p w14:paraId="645CFD9C" w14:textId="028F7D00" w:rsidR="004C5621" w:rsidRPr="007B5D14" w:rsidRDefault="004C5621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Position Type:</w:t>
            </w:r>
          </w:p>
        </w:tc>
        <w:tc>
          <w:tcPr>
            <w:tcW w:w="5575" w:type="dxa"/>
          </w:tcPr>
          <w:p w14:paraId="5E7A2562" w14:textId="77777777" w:rsidR="004C5621" w:rsidRPr="007B5D14" w:rsidRDefault="004C5621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3AA6C5CB" w14:textId="77777777" w:rsidTr="00E519D0">
        <w:tc>
          <w:tcPr>
            <w:tcW w:w="3775" w:type="dxa"/>
          </w:tcPr>
          <w:p w14:paraId="4A6C5B9F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Ministr</w:t>
            </w:r>
            <w:bookmarkStart w:id="0" w:name="_GoBack"/>
            <w:bookmarkEnd w:id="0"/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y: </w:t>
            </w:r>
          </w:p>
        </w:tc>
        <w:tc>
          <w:tcPr>
            <w:tcW w:w="5575" w:type="dxa"/>
          </w:tcPr>
          <w:p w14:paraId="3A03B0EA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448000DC" w14:textId="77777777" w:rsidTr="00E519D0">
        <w:tc>
          <w:tcPr>
            <w:tcW w:w="3775" w:type="dxa"/>
          </w:tcPr>
          <w:p w14:paraId="2AFECCD9" w14:textId="36132295" w:rsidR="008A702D" w:rsidRPr="007B5D14" w:rsidRDefault="004C5621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Division</w:t>
            </w:r>
            <w:r w:rsidR="008A702D"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5575" w:type="dxa"/>
          </w:tcPr>
          <w:p w14:paraId="0C055AFB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7CE4CC1B" w14:textId="77777777" w:rsidTr="00E519D0">
        <w:tc>
          <w:tcPr>
            <w:tcW w:w="3775" w:type="dxa"/>
          </w:tcPr>
          <w:p w14:paraId="7DADE22B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Location:</w:t>
            </w:r>
          </w:p>
        </w:tc>
        <w:tc>
          <w:tcPr>
            <w:tcW w:w="5575" w:type="dxa"/>
          </w:tcPr>
          <w:p w14:paraId="12CA7B31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65A3E751" w14:textId="77777777" w:rsidTr="00E519D0">
        <w:tc>
          <w:tcPr>
            <w:tcW w:w="3775" w:type="dxa"/>
          </w:tcPr>
          <w:p w14:paraId="707728AF" w14:textId="7B8227BF" w:rsidR="008A702D" w:rsidRPr="007B5D14" w:rsidRDefault="004C5621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Closing time</w:t>
            </w:r>
            <w:r w:rsidR="008A702D"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5575" w:type="dxa"/>
          </w:tcPr>
          <w:p w14:paraId="2660AB9A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00FCDE26" w14:textId="77777777" w:rsidTr="00E519D0">
        <w:tc>
          <w:tcPr>
            <w:tcW w:w="3775" w:type="dxa"/>
          </w:tcPr>
          <w:p w14:paraId="5BEE0D5A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Salary </w:t>
            </w:r>
            <w:r w:rsidR="00E519D0"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Band</w:t>
            </w: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5575" w:type="dxa"/>
          </w:tcPr>
          <w:p w14:paraId="56832A5C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41EB0D28" w14:textId="77777777" w:rsidTr="00E519D0">
        <w:tc>
          <w:tcPr>
            <w:tcW w:w="3775" w:type="dxa"/>
          </w:tcPr>
          <w:p w14:paraId="612680E8" w14:textId="71648CDF" w:rsidR="004C5621" w:rsidRPr="007B5D14" w:rsidRDefault="004C5621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JobWise Level:</w:t>
            </w:r>
          </w:p>
        </w:tc>
        <w:tc>
          <w:tcPr>
            <w:tcW w:w="5575" w:type="dxa"/>
          </w:tcPr>
          <w:p w14:paraId="1D2C2744" w14:textId="77777777" w:rsidR="004C5621" w:rsidRPr="007B5D14" w:rsidRDefault="004C5621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0DCFCC58" w14:textId="77777777" w:rsidTr="00E519D0">
        <w:tc>
          <w:tcPr>
            <w:tcW w:w="3775" w:type="dxa"/>
          </w:tcPr>
          <w:p w14:paraId="4CF42F6D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Full </w:t>
            </w:r>
            <w:r w:rsidR="007666B1"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Advert </w:t>
            </w: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Description: </w:t>
            </w:r>
          </w:p>
        </w:tc>
        <w:tc>
          <w:tcPr>
            <w:tcW w:w="5575" w:type="dxa"/>
          </w:tcPr>
          <w:p w14:paraId="4ECC4715" w14:textId="77777777" w:rsidR="008A702D" w:rsidRPr="007B5D14" w:rsidRDefault="008A702D" w:rsidP="008A702D">
            <w:pPr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C3B31" w:rsidRPr="008C3B31" w14:paraId="44C5C52A" w14:textId="77777777" w:rsidTr="00E519D0">
        <w:tc>
          <w:tcPr>
            <w:tcW w:w="3775" w:type="dxa"/>
          </w:tcPr>
          <w:p w14:paraId="77DF0C08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Job Description:</w:t>
            </w:r>
          </w:p>
        </w:tc>
        <w:tc>
          <w:tcPr>
            <w:tcW w:w="5575" w:type="dxa"/>
          </w:tcPr>
          <w:p w14:paraId="42DD745C" w14:textId="77777777" w:rsidR="008A702D" w:rsidRPr="007B5D14" w:rsidRDefault="008A702D" w:rsidP="008A702D">
            <w:pPr>
              <w:rPr>
                <w:rFonts w:asciiTheme="minorHAnsi" w:hAnsiTheme="minorHAnsi" w:cstheme="minorHAnsi"/>
              </w:rPr>
            </w:pPr>
            <w:r w:rsidRPr="007B5D14">
              <w:rPr>
                <w:rFonts w:asciiTheme="minorHAnsi" w:hAnsiTheme="minorHAnsi" w:cstheme="minorHAnsi"/>
              </w:rPr>
              <w:t>Please attach a copy</w:t>
            </w:r>
          </w:p>
        </w:tc>
      </w:tr>
      <w:tr w:rsidR="008C3B31" w:rsidRPr="008C3B31" w14:paraId="3596B24F" w14:textId="77777777" w:rsidTr="00E519D0">
        <w:tc>
          <w:tcPr>
            <w:tcW w:w="3775" w:type="dxa"/>
          </w:tcPr>
          <w:p w14:paraId="7229AAA1" w14:textId="77777777" w:rsidR="008A702D" w:rsidRPr="007B5D14" w:rsidRDefault="008A702D" w:rsidP="008A702D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B5D14">
              <w:rPr>
                <w:rFonts w:asciiTheme="minorHAnsi" w:hAnsiTheme="minorHAnsi" w:cstheme="minorHAnsi"/>
                <w:b/>
                <w:sz w:val="28"/>
                <w:szCs w:val="28"/>
              </w:rPr>
              <w:t>Application Form:</w:t>
            </w:r>
          </w:p>
        </w:tc>
        <w:tc>
          <w:tcPr>
            <w:tcW w:w="5575" w:type="dxa"/>
          </w:tcPr>
          <w:p w14:paraId="4383E28A" w14:textId="77777777" w:rsidR="008A702D" w:rsidRPr="007B5D14" w:rsidRDefault="008A702D" w:rsidP="008A702D">
            <w:pPr>
              <w:rPr>
                <w:rFonts w:asciiTheme="minorHAnsi" w:hAnsiTheme="minorHAnsi" w:cstheme="minorHAnsi"/>
              </w:rPr>
            </w:pPr>
            <w:r w:rsidRPr="007B5D14">
              <w:rPr>
                <w:rFonts w:asciiTheme="minorHAnsi" w:hAnsiTheme="minorHAnsi" w:cstheme="minorHAnsi"/>
              </w:rPr>
              <w:t>Please attach a copy if any</w:t>
            </w:r>
          </w:p>
        </w:tc>
      </w:tr>
    </w:tbl>
    <w:p w14:paraId="3414004C" w14:textId="77777777" w:rsidR="008A702D" w:rsidRPr="008A702D" w:rsidRDefault="008A702D" w:rsidP="008A702D">
      <w:pPr>
        <w:jc w:val="center"/>
        <w:rPr>
          <w:rFonts w:ascii="Arial" w:hAnsi="Arial" w:cs="Arial"/>
          <w:b/>
          <w:color w:val="000080"/>
          <w:sz w:val="32"/>
          <w:szCs w:val="32"/>
          <w:u w:val="single"/>
        </w:rPr>
      </w:pPr>
    </w:p>
    <w:sectPr w:rsidR="008A702D" w:rsidRPr="008A702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8B4BC" w14:textId="77777777" w:rsidR="00AD3017" w:rsidRDefault="00AD3017" w:rsidP="00AD3017">
      <w:r>
        <w:separator/>
      </w:r>
    </w:p>
  </w:endnote>
  <w:endnote w:type="continuationSeparator" w:id="0">
    <w:p w14:paraId="5CFC223F" w14:textId="77777777" w:rsidR="00AD3017" w:rsidRDefault="00AD3017" w:rsidP="00AD3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26F591" w14:textId="1070225B" w:rsidR="007E798A" w:rsidRPr="007E798A" w:rsidRDefault="007E798A">
    <w:pPr>
      <w:pStyle w:val="Footer"/>
      <w:rPr>
        <w:rFonts w:ascii="Arial" w:hAnsi="Arial" w:cs="Arial"/>
        <w:sz w:val="16"/>
        <w:szCs w:val="16"/>
      </w:rPr>
    </w:pPr>
    <w:r w:rsidRPr="007E798A">
      <w:rPr>
        <w:rFonts w:ascii="Arial" w:hAnsi="Arial" w:cs="Arial"/>
        <w:sz w:val="16"/>
        <w:szCs w:val="16"/>
      </w:rPr>
      <w:t>L:\Shared Data for Everyone\OPSC\HRM Policies, Guides, Standards and Pamphlets\Policies</w:t>
    </w:r>
    <w:r>
      <w:rPr>
        <w:rFonts w:ascii="Arial" w:hAnsi="Arial" w:cs="Arial"/>
        <w:sz w:val="16"/>
        <w:szCs w:val="16"/>
      </w:rPr>
      <w:t>\Annex 03 Vacancy Portal Template March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15438" w14:textId="77777777" w:rsidR="00AD3017" w:rsidRDefault="00AD3017" w:rsidP="00AD3017">
      <w:r>
        <w:separator/>
      </w:r>
    </w:p>
  </w:footnote>
  <w:footnote w:type="continuationSeparator" w:id="0">
    <w:p w14:paraId="3CCAB3A5" w14:textId="77777777" w:rsidR="00AD3017" w:rsidRDefault="00AD3017" w:rsidP="00AD30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bU0MDY0swAiEyUdpeDU4uLM/DyQAqNaAOpfoCMsAAAA"/>
  </w:docVars>
  <w:rsids>
    <w:rsidRoot w:val="008A702D"/>
    <w:rsid w:val="00231A63"/>
    <w:rsid w:val="00270E6F"/>
    <w:rsid w:val="004100CA"/>
    <w:rsid w:val="004C5621"/>
    <w:rsid w:val="007666B1"/>
    <w:rsid w:val="007B5D14"/>
    <w:rsid w:val="007E798A"/>
    <w:rsid w:val="008A702D"/>
    <w:rsid w:val="008C3B31"/>
    <w:rsid w:val="00951BDF"/>
    <w:rsid w:val="00AD3017"/>
    <w:rsid w:val="00CE1627"/>
    <w:rsid w:val="00E51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B88A4"/>
  <w15:chartTrackingRefBased/>
  <w15:docId w15:val="{0B06BCA9-8413-4CA0-B808-5ACE75018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70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A702D"/>
    <w:pPr>
      <w:jc w:val="center"/>
    </w:pPr>
    <w:rPr>
      <w:b/>
      <w:caps/>
      <w:color w:val="FF0000"/>
      <w:spacing w:val="-3"/>
      <w:sz w:val="28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8A702D"/>
    <w:rPr>
      <w:rFonts w:ascii="Times New Roman" w:eastAsia="Times New Roman" w:hAnsi="Times New Roman" w:cs="Times New Roman"/>
      <w:b/>
      <w:caps/>
      <w:color w:val="FF0000"/>
      <w:spacing w:val="-3"/>
      <w:sz w:val="28"/>
      <w:szCs w:val="20"/>
      <w:lang w:val="en-GB"/>
    </w:rPr>
  </w:style>
  <w:style w:type="table" w:styleId="TableGrid">
    <w:name w:val="Table Grid"/>
    <w:basedOn w:val="TableNormal"/>
    <w:uiPriority w:val="39"/>
    <w:rsid w:val="008A7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70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02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66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6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6B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6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6B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D30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1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1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B0A4E-1DD1-4979-A18B-B38B14139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Tura</dc:creator>
  <cp:keywords/>
  <dc:description/>
  <cp:lastModifiedBy>Jackie Cronin</cp:lastModifiedBy>
  <cp:revision>2</cp:revision>
  <cp:lastPrinted>2020-12-21T21:54:00Z</cp:lastPrinted>
  <dcterms:created xsi:type="dcterms:W3CDTF">2023-04-18T18:27:00Z</dcterms:created>
  <dcterms:modified xsi:type="dcterms:W3CDTF">2023-04-18T18:27:00Z</dcterms:modified>
</cp:coreProperties>
</file>